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0B792" w14:textId="77777777" w:rsidR="008907FF" w:rsidRDefault="008907FF" w:rsidP="0014297F">
      <w:pPr>
        <w:spacing w:after="0"/>
        <w:ind w:left="2160" w:firstLine="720"/>
        <w:rPr>
          <w:b/>
          <w:bCs/>
          <w:sz w:val="28"/>
          <w:szCs w:val="28"/>
        </w:rPr>
      </w:pPr>
      <w:r w:rsidRPr="00B003A4">
        <w:rPr>
          <w:b/>
          <w:bCs/>
          <w:sz w:val="28"/>
          <w:szCs w:val="28"/>
        </w:rPr>
        <w:t>Growth Group Study Questions</w:t>
      </w:r>
    </w:p>
    <w:p w14:paraId="57EC5CB4" w14:textId="280E437C" w:rsidR="008907FF" w:rsidRPr="0014297F" w:rsidRDefault="008907FF" w:rsidP="0014297F">
      <w:pPr>
        <w:spacing w:after="0"/>
        <w:jc w:val="center"/>
        <w:rPr>
          <w:sz w:val="24"/>
          <w:szCs w:val="24"/>
        </w:rPr>
      </w:pPr>
      <w:r w:rsidRPr="00B003A4">
        <w:rPr>
          <w:sz w:val="24"/>
          <w:szCs w:val="24"/>
        </w:rPr>
        <w:t xml:space="preserve">Week of </w:t>
      </w:r>
      <w:r w:rsidR="00583AD0">
        <w:rPr>
          <w:sz w:val="24"/>
          <w:szCs w:val="24"/>
        </w:rPr>
        <w:t>October 4</w:t>
      </w:r>
      <w:r w:rsidRPr="00B003A4">
        <w:rPr>
          <w:sz w:val="24"/>
          <w:szCs w:val="24"/>
        </w:rPr>
        <w:t>, 2020</w:t>
      </w:r>
    </w:p>
    <w:p w14:paraId="21AD44B4" w14:textId="77777777" w:rsidR="008907FF" w:rsidRDefault="008907FF" w:rsidP="008907FF">
      <w:pPr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Sermon Outline Review</w:t>
      </w:r>
    </w:p>
    <w:p w14:paraId="0F3162AB" w14:textId="13FB1E8F" w:rsidR="008907FF" w:rsidRPr="00A8316A" w:rsidRDefault="008907FF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 xml:space="preserve">The Church and the Return of Jesus: </w:t>
      </w:r>
      <w:r w:rsidR="00583AD0">
        <w:rPr>
          <w:rFonts w:ascii="Calibri" w:hAnsi="Calibri" w:cs="Calibri"/>
          <w:i/>
          <w:iCs/>
          <w:sz w:val="26"/>
          <w:szCs w:val="26"/>
        </w:rPr>
        <w:t>Holiness Lived Out</w:t>
      </w:r>
    </w:p>
    <w:p w14:paraId="74A2F337" w14:textId="3ED4FD96" w:rsidR="008907FF" w:rsidRPr="007C3A76" w:rsidRDefault="008907FF" w:rsidP="008907FF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1 Thessalonians </w:t>
      </w:r>
      <w:r w:rsidR="00583AD0">
        <w:rPr>
          <w:rFonts w:ascii="Calibri" w:hAnsi="Calibri" w:cs="Calibri"/>
          <w:sz w:val="26"/>
          <w:szCs w:val="26"/>
        </w:rPr>
        <w:t>4:1-8</w:t>
      </w:r>
    </w:p>
    <w:p w14:paraId="2A596E8E" w14:textId="3D950F5C" w:rsidR="008907FF" w:rsidRPr="007C3A76" w:rsidRDefault="00583AD0" w:rsidP="008907F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Start with Why </w:t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3B0B84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 xml:space="preserve">V. </w:t>
      </w:r>
      <w:r>
        <w:rPr>
          <w:rFonts w:ascii="Calibri" w:hAnsi="Calibri" w:cs="Calibri"/>
          <w:sz w:val="26"/>
          <w:szCs w:val="26"/>
        </w:rPr>
        <w:t>1-2</w:t>
      </w:r>
      <w:r w:rsidR="008907FF">
        <w:rPr>
          <w:rFonts w:ascii="Calibri" w:hAnsi="Calibri" w:cs="Calibri"/>
          <w:sz w:val="26"/>
          <w:szCs w:val="26"/>
        </w:rPr>
        <w:tab/>
      </w:r>
    </w:p>
    <w:p w14:paraId="43F314E1" w14:textId="21DAB1CC" w:rsidR="008907FF" w:rsidRPr="007C3A76" w:rsidRDefault="00583AD0" w:rsidP="008907F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liness Lived Out</w:t>
      </w:r>
      <w:r w:rsidR="008907FF">
        <w:rPr>
          <w:rFonts w:ascii="Calibri" w:hAnsi="Calibri" w:cs="Calibri"/>
          <w:sz w:val="26"/>
          <w:szCs w:val="26"/>
        </w:rPr>
        <w:tab/>
      </w:r>
      <w:r w:rsidR="008907FF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  <w:t xml:space="preserve">V. </w:t>
      </w:r>
      <w:r>
        <w:rPr>
          <w:rFonts w:ascii="Calibri" w:hAnsi="Calibri" w:cs="Calibri"/>
          <w:sz w:val="26"/>
          <w:szCs w:val="26"/>
        </w:rPr>
        <w:t>3-6</w:t>
      </w:r>
    </w:p>
    <w:p w14:paraId="315224E4" w14:textId="4152D5A3" w:rsidR="0094027A" w:rsidRDefault="00583AD0" w:rsidP="008907F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he Choice</w:t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</w:r>
      <w:r w:rsidR="0094027A">
        <w:rPr>
          <w:rFonts w:ascii="Calibri" w:hAnsi="Calibri" w:cs="Calibri"/>
          <w:sz w:val="26"/>
          <w:szCs w:val="26"/>
        </w:rPr>
        <w:tab/>
        <w:t xml:space="preserve">V. </w:t>
      </w:r>
      <w:r>
        <w:rPr>
          <w:rFonts w:ascii="Calibri" w:hAnsi="Calibri" w:cs="Calibri"/>
          <w:sz w:val="26"/>
          <w:szCs w:val="26"/>
        </w:rPr>
        <w:t>7-8</w:t>
      </w:r>
    </w:p>
    <w:p w14:paraId="23197095" w14:textId="77777777" w:rsidR="0011633A" w:rsidRDefault="0011633A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1392E453" w14:textId="77777777" w:rsidR="0011633A" w:rsidRDefault="0011633A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1DF65A2D" w14:textId="2200CBB0" w:rsidR="008907FF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Digging Deeper</w:t>
      </w:r>
    </w:p>
    <w:p w14:paraId="0EEE31D7" w14:textId="77777777" w:rsidR="008907FF" w:rsidRPr="001E58AE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62FAAF23" w14:textId="7F916AB4" w:rsidR="008907FF" w:rsidRDefault="008907FF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 w:rsidRPr="001E58AE">
        <w:rPr>
          <w:rFonts w:ascii="Calibri" w:hAnsi="Calibri" w:cs="Calibri"/>
          <w:sz w:val="26"/>
          <w:szCs w:val="26"/>
        </w:rPr>
        <w:t xml:space="preserve">What </w:t>
      </w:r>
      <w:r w:rsidR="00071406">
        <w:rPr>
          <w:rFonts w:ascii="Calibri" w:hAnsi="Calibri" w:cs="Calibri"/>
          <w:sz w:val="26"/>
          <w:szCs w:val="26"/>
        </w:rPr>
        <w:t xml:space="preserve">did you find most </w:t>
      </w:r>
      <w:r w:rsidR="0040206A">
        <w:rPr>
          <w:rFonts w:ascii="Calibri" w:hAnsi="Calibri" w:cs="Calibri"/>
          <w:sz w:val="26"/>
          <w:szCs w:val="26"/>
        </w:rPr>
        <w:t>interesting</w:t>
      </w:r>
      <w:r w:rsidR="00071406">
        <w:rPr>
          <w:rFonts w:ascii="Calibri" w:hAnsi="Calibri" w:cs="Calibri"/>
          <w:sz w:val="26"/>
          <w:szCs w:val="26"/>
        </w:rPr>
        <w:t xml:space="preserve"> from this passage </w:t>
      </w:r>
      <w:r>
        <w:rPr>
          <w:rFonts w:ascii="Calibri" w:hAnsi="Calibri" w:cs="Calibri"/>
          <w:sz w:val="26"/>
          <w:szCs w:val="26"/>
        </w:rPr>
        <w:t>and why</w:t>
      </w:r>
      <w:r w:rsidRPr="001E58AE">
        <w:rPr>
          <w:rFonts w:ascii="Calibri" w:hAnsi="Calibri" w:cs="Calibri"/>
          <w:sz w:val="26"/>
          <w:szCs w:val="26"/>
        </w:rPr>
        <w:t>?</w:t>
      </w:r>
    </w:p>
    <w:p w14:paraId="461DCE19" w14:textId="77777777" w:rsidR="008907FF" w:rsidRDefault="008907FF" w:rsidP="008907FF">
      <w:pPr>
        <w:pStyle w:val="ListParagraph"/>
        <w:spacing w:after="0" w:line="240" w:lineRule="auto"/>
        <w:rPr>
          <w:rFonts w:ascii="Calibri" w:hAnsi="Calibri" w:cs="Calibri"/>
          <w:sz w:val="26"/>
          <w:szCs w:val="26"/>
        </w:rPr>
      </w:pPr>
    </w:p>
    <w:p w14:paraId="58BA166C" w14:textId="0561AC55" w:rsidR="00451052" w:rsidRDefault="0094027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What </w:t>
      </w:r>
      <w:r w:rsidR="000773E1">
        <w:rPr>
          <w:rFonts w:ascii="Calibri" w:hAnsi="Calibri" w:cs="Calibri"/>
          <w:sz w:val="26"/>
          <w:szCs w:val="26"/>
        </w:rPr>
        <w:t>is your motive for following the Lord?</w:t>
      </w:r>
    </w:p>
    <w:p w14:paraId="52117878" w14:textId="77777777" w:rsidR="00A00A7E" w:rsidRPr="00A00A7E" w:rsidRDefault="00A00A7E" w:rsidP="00A00A7E">
      <w:pPr>
        <w:pStyle w:val="ListParagraph"/>
        <w:rPr>
          <w:rFonts w:ascii="Calibri" w:hAnsi="Calibri" w:cs="Calibri"/>
          <w:sz w:val="26"/>
          <w:szCs w:val="26"/>
        </w:rPr>
      </w:pPr>
    </w:p>
    <w:p w14:paraId="6E5871C5" w14:textId="52C0391E" w:rsidR="00A00A7E" w:rsidRDefault="0094027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w </w:t>
      </w:r>
      <w:r w:rsidR="000773E1">
        <w:rPr>
          <w:rFonts w:ascii="Calibri" w:hAnsi="Calibri" w:cs="Calibri"/>
          <w:sz w:val="26"/>
          <w:szCs w:val="26"/>
        </w:rPr>
        <w:t>is obedience linked to love?</w:t>
      </w:r>
    </w:p>
    <w:p w14:paraId="488356F7" w14:textId="77777777" w:rsidR="0014297F" w:rsidRPr="0014297F" w:rsidRDefault="0014297F" w:rsidP="0014297F">
      <w:pPr>
        <w:pStyle w:val="ListParagraph"/>
        <w:rPr>
          <w:rFonts w:ascii="Calibri" w:hAnsi="Calibri" w:cs="Calibri"/>
          <w:sz w:val="26"/>
          <w:szCs w:val="26"/>
        </w:rPr>
      </w:pPr>
    </w:p>
    <w:p w14:paraId="42D38ADF" w14:textId="7D88811E" w:rsidR="0014297F" w:rsidRDefault="000773E1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y are God’s commands good for us?</w:t>
      </w:r>
    </w:p>
    <w:p w14:paraId="564334BB" w14:textId="77777777" w:rsidR="00380473" w:rsidRDefault="00380473" w:rsidP="00380473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00785CA5" w14:textId="622C4058" w:rsidR="008907FF" w:rsidRPr="00380473" w:rsidRDefault="0094027A" w:rsidP="00380473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sz w:val="26"/>
          <w:szCs w:val="26"/>
        </w:rPr>
        <w:t xml:space="preserve">What </w:t>
      </w:r>
      <w:r w:rsidR="000773E1">
        <w:rPr>
          <w:sz w:val="26"/>
          <w:szCs w:val="26"/>
        </w:rPr>
        <w:t>does the word sanctification mean?</w:t>
      </w:r>
    </w:p>
    <w:p w14:paraId="2486C4F7" w14:textId="77777777" w:rsidR="008907FF" w:rsidRDefault="008907FF" w:rsidP="008907FF">
      <w:pPr>
        <w:pStyle w:val="ListParagraph"/>
        <w:spacing w:after="0"/>
        <w:rPr>
          <w:sz w:val="26"/>
          <w:szCs w:val="26"/>
        </w:rPr>
      </w:pPr>
    </w:p>
    <w:p w14:paraId="613EF2D9" w14:textId="55626DC2" w:rsidR="008907FF" w:rsidRPr="00355E38" w:rsidRDefault="000773E1" w:rsidP="008907FF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at kind of sexua</w:t>
      </w:r>
      <w:r w:rsidR="0011633A">
        <w:rPr>
          <w:rFonts w:ascii="Calibri" w:hAnsi="Calibri" w:cs="Calibri"/>
          <w:sz w:val="26"/>
          <w:szCs w:val="26"/>
        </w:rPr>
        <w:t>l immorality might you struggle with?</w:t>
      </w:r>
    </w:p>
    <w:p w14:paraId="2C773E9A" w14:textId="77777777" w:rsidR="008907FF" w:rsidRPr="0094027A" w:rsidRDefault="008907FF" w:rsidP="0094027A">
      <w:pPr>
        <w:spacing w:after="0" w:line="240" w:lineRule="auto"/>
        <w:rPr>
          <w:rFonts w:ascii="Calibri" w:hAnsi="Calibri" w:cs="Calibri"/>
          <w:sz w:val="26"/>
          <w:szCs w:val="26"/>
        </w:rPr>
      </w:pPr>
    </w:p>
    <w:p w14:paraId="75A959C8" w14:textId="56A3FA8E" w:rsidR="008907FF" w:rsidRPr="0040206A" w:rsidRDefault="0094027A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sz w:val="26"/>
          <w:szCs w:val="26"/>
        </w:rPr>
        <w:t>How do</w:t>
      </w:r>
      <w:r w:rsidR="0011633A">
        <w:rPr>
          <w:sz w:val="26"/>
          <w:szCs w:val="26"/>
        </w:rPr>
        <w:t xml:space="preserve"> handle the temptations of lustful desires?</w:t>
      </w:r>
    </w:p>
    <w:p w14:paraId="1748ACD3" w14:textId="77777777" w:rsidR="0040206A" w:rsidRPr="0040206A" w:rsidRDefault="0040206A" w:rsidP="0040206A">
      <w:pPr>
        <w:pStyle w:val="ListParagraph"/>
        <w:rPr>
          <w:rFonts w:ascii="Calibri" w:hAnsi="Calibri" w:cs="Calibri"/>
          <w:sz w:val="26"/>
          <w:szCs w:val="26"/>
        </w:rPr>
      </w:pPr>
    </w:p>
    <w:p w14:paraId="28E152B5" w14:textId="660B0821" w:rsidR="008907FF" w:rsidRPr="0011633A" w:rsidRDefault="0011633A" w:rsidP="008907F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According to Verse 7: What is God’s plan for us?</w:t>
      </w:r>
    </w:p>
    <w:p w14:paraId="2650D51D" w14:textId="77777777" w:rsidR="0011633A" w:rsidRPr="0011633A" w:rsidRDefault="0011633A" w:rsidP="0011633A">
      <w:pPr>
        <w:pStyle w:val="ListParagraph"/>
        <w:spacing w:after="0" w:line="240" w:lineRule="auto"/>
        <w:rPr>
          <w:rFonts w:cstheme="minorHAnsi"/>
          <w:sz w:val="26"/>
          <w:szCs w:val="26"/>
        </w:rPr>
      </w:pPr>
    </w:p>
    <w:p w14:paraId="05271185" w14:textId="54D5B190" w:rsidR="008907FF" w:rsidRDefault="0011633A" w:rsidP="008907FF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y is</w:t>
      </w:r>
      <w:r w:rsidR="00DB5081">
        <w:rPr>
          <w:rFonts w:ascii="Calibri" w:hAnsi="Calibri" w:cs="Calibri"/>
          <w:sz w:val="26"/>
          <w:szCs w:val="26"/>
        </w:rPr>
        <w:t xml:space="preserve"> it</w:t>
      </w:r>
      <w:r>
        <w:rPr>
          <w:rFonts w:ascii="Calibri" w:hAnsi="Calibri" w:cs="Calibri"/>
          <w:sz w:val="26"/>
          <w:szCs w:val="26"/>
        </w:rPr>
        <w:t xml:space="preserve"> important to recognize that we reject God when we choose to sin?</w:t>
      </w:r>
    </w:p>
    <w:p w14:paraId="3A2EB5F9" w14:textId="77777777" w:rsidR="0011633A" w:rsidRPr="0011633A" w:rsidRDefault="0011633A" w:rsidP="0011633A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6"/>
          <w:szCs w:val="26"/>
        </w:rPr>
      </w:pPr>
    </w:p>
    <w:p w14:paraId="71D969DA" w14:textId="33254A8A" w:rsidR="008907FF" w:rsidRPr="0040206A" w:rsidRDefault="003B1CF8" w:rsidP="008907FF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at steps do you need to take to remove this sin from your life?</w:t>
      </w:r>
      <w:r w:rsidR="008907FF" w:rsidRPr="00BB144B">
        <w:rPr>
          <w:rFonts w:ascii="Calibri" w:hAnsi="Calibri" w:cs="Calibri"/>
          <w:sz w:val="26"/>
          <w:szCs w:val="26"/>
        </w:rPr>
        <w:br/>
      </w:r>
    </w:p>
    <w:p w14:paraId="3CBEB50D" w14:textId="1E3A2378" w:rsidR="008907FF" w:rsidRPr="00000DC7" w:rsidRDefault="008907FF" w:rsidP="008907F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9D2407">
        <w:rPr>
          <w:rFonts w:ascii="Calibri" w:hAnsi="Calibri" w:cs="Calibri"/>
          <w:sz w:val="26"/>
          <w:szCs w:val="26"/>
        </w:rPr>
        <w:t>What don’t you understand about th</w:t>
      </w:r>
      <w:r w:rsidR="0040206A">
        <w:rPr>
          <w:rFonts w:ascii="Calibri" w:hAnsi="Calibri" w:cs="Calibri"/>
          <w:sz w:val="26"/>
          <w:szCs w:val="26"/>
        </w:rPr>
        <w:t>is</w:t>
      </w:r>
      <w:r w:rsidRPr="009D2407">
        <w:rPr>
          <w:rFonts w:ascii="Calibri" w:hAnsi="Calibri" w:cs="Calibri"/>
          <w:sz w:val="26"/>
          <w:szCs w:val="26"/>
        </w:rPr>
        <w:t xml:space="preserve"> passage? </w:t>
      </w:r>
    </w:p>
    <w:p w14:paraId="7B347A14" w14:textId="77777777" w:rsidR="008907FF" w:rsidRPr="00000DC7" w:rsidRDefault="008907FF" w:rsidP="008907FF">
      <w:pPr>
        <w:pStyle w:val="ListParagraph"/>
        <w:rPr>
          <w:rFonts w:ascii="Calibri" w:eastAsia="Times New Roman" w:hAnsi="Calibri" w:cs="Calibri"/>
          <w:sz w:val="26"/>
          <w:szCs w:val="26"/>
        </w:rPr>
      </w:pPr>
    </w:p>
    <w:p w14:paraId="213A362A" w14:textId="3F3C4BD7" w:rsidR="00B43E85" w:rsidRDefault="008907FF" w:rsidP="0014297F">
      <w:pPr>
        <w:pStyle w:val="ListParagraph"/>
        <w:numPr>
          <w:ilvl w:val="0"/>
          <w:numId w:val="1"/>
        </w:numPr>
        <w:spacing w:after="0" w:line="240" w:lineRule="auto"/>
      </w:pPr>
      <w:r w:rsidRPr="00000DC7">
        <w:rPr>
          <w:rFonts w:ascii="Calibri" w:eastAsia="Times New Roman" w:hAnsi="Calibri" w:cs="Calibri"/>
          <w:sz w:val="26"/>
          <w:szCs w:val="26"/>
        </w:rPr>
        <w:t xml:space="preserve">What 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is this passage </w:t>
      </w:r>
      <w:r w:rsidRPr="00000DC7">
        <w:rPr>
          <w:rFonts w:ascii="Calibri" w:eastAsia="Times New Roman" w:hAnsi="Calibri" w:cs="Calibri"/>
          <w:sz w:val="26"/>
          <w:szCs w:val="26"/>
        </w:rPr>
        <w:t>encouraging me to change in my attitudes or actions?</w:t>
      </w:r>
    </w:p>
    <w:sectPr w:rsidR="00B4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DF0DB8"/>
    <w:multiLevelType w:val="hybridMultilevel"/>
    <w:tmpl w:val="CED4420C"/>
    <w:lvl w:ilvl="0" w:tplc="CF44DADC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43E6"/>
    <w:multiLevelType w:val="hybridMultilevel"/>
    <w:tmpl w:val="B268DF94"/>
    <w:lvl w:ilvl="0" w:tplc="A36012E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DA0sDAzNDK0tDRW0lEKTi0uzszPAykwqgUAGrTBFCwAAAA="/>
  </w:docVars>
  <w:rsids>
    <w:rsidRoot w:val="008907FF"/>
    <w:rsid w:val="000151E8"/>
    <w:rsid w:val="00052FD6"/>
    <w:rsid w:val="000600F1"/>
    <w:rsid w:val="00065C9D"/>
    <w:rsid w:val="00071406"/>
    <w:rsid w:val="000773E1"/>
    <w:rsid w:val="000B66CF"/>
    <w:rsid w:val="000F0A11"/>
    <w:rsid w:val="000F32CB"/>
    <w:rsid w:val="0011633A"/>
    <w:rsid w:val="00122B16"/>
    <w:rsid w:val="001425FB"/>
    <w:rsid w:val="0014297F"/>
    <w:rsid w:val="00150648"/>
    <w:rsid w:val="00155B2B"/>
    <w:rsid w:val="001778A5"/>
    <w:rsid w:val="001D15F4"/>
    <w:rsid w:val="00234F70"/>
    <w:rsid w:val="0025100D"/>
    <w:rsid w:val="00287F7C"/>
    <w:rsid w:val="00294237"/>
    <w:rsid w:val="002C319E"/>
    <w:rsid w:val="002C4A90"/>
    <w:rsid w:val="002F1B18"/>
    <w:rsid w:val="0034310E"/>
    <w:rsid w:val="00380473"/>
    <w:rsid w:val="00381B79"/>
    <w:rsid w:val="003B0B84"/>
    <w:rsid w:val="003B1CF8"/>
    <w:rsid w:val="003C1EEB"/>
    <w:rsid w:val="0040206A"/>
    <w:rsid w:val="0041172F"/>
    <w:rsid w:val="00424998"/>
    <w:rsid w:val="0042557B"/>
    <w:rsid w:val="00451052"/>
    <w:rsid w:val="0045151A"/>
    <w:rsid w:val="004B1FC8"/>
    <w:rsid w:val="005278DE"/>
    <w:rsid w:val="00583AD0"/>
    <w:rsid w:val="005B2673"/>
    <w:rsid w:val="005C55D0"/>
    <w:rsid w:val="00644C47"/>
    <w:rsid w:val="006937B2"/>
    <w:rsid w:val="006A7E5F"/>
    <w:rsid w:val="006B0F03"/>
    <w:rsid w:val="006D2597"/>
    <w:rsid w:val="006F0953"/>
    <w:rsid w:val="006F0C66"/>
    <w:rsid w:val="006F53E0"/>
    <w:rsid w:val="0077683B"/>
    <w:rsid w:val="007B5EA9"/>
    <w:rsid w:val="00817294"/>
    <w:rsid w:val="008367FC"/>
    <w:rsid w:val="0084059A"/>
    <w:rsid w:val="00863389"/>
    <w:rsid w:val="00883FF9"/>
    <w:rsid w:val="008907FF"/>
    <w:rsid w:val="008D0EA4"/>
    <w:rsid w:val="008D6471"/>
    <w:rsid w:val="008E47CB"/>
    <w:rsid w:val="00923EFC"/>
    <w:rsid w:val="00936357"/>
    <w:rsid w:val="0094027A"/>
    <w:rsid w:val="009A2FC3"/>
    <w:rsid w:val="009B7F38"/>
    <w:rsid w:val="00A00A7E"/>
    <w:rsid w:val="00A1340C"/>
    <w:rsid w:val="00A231DF"/>
    <w:rsid w:val="00A57589"/>
    <w:rsid w:val="00AC1142"/>
    <w:rsid w:val="00AE71A7"/>
    <w:rsid w:val="00B43E85"/>
    <w:rsid w:val="00B52208"/>
    <w:rsid w:val="00B902E6"/>
    <w:rsid w:val="00BB3030"/>
    <w:rsid w:val="00BE04DC"/>
    <w:rsid w:val="00BF4C4C"/>
    <w:rsid w:val="00C90B95"/>
    <w:rsid w:val="00CB7487"/>
    <w:rsid w:val="00CC4599"/>
    <w:rsid w:val="00D05BC8"/>
    <w:rsid w:val="00D4380E"/>
    <w:rsid w:val="00DB5081"/>
    <w:rsid w:val="00DD0591"/>
    <w:rsid w:val="00DD157C"/>
    <w:rsid w:val="00DE2C01"/>
    <w:rsid w:val="00DF1916"/>
    <w:rsid w:val="00DF7498"/>
    <w:rsid w:val="00E253C7"/>
    <w:rsid w:val="00EA1A86"/>
    <w:rsid w:val="00EA47AA"/>
    <w:rsid w:val="00EB2482"/>
    <w:rsid w:val="00ED077F"/>
    <w:rsid w:val="00F40DC6"/>
    <w:rsid w:val="00F72847"/>
    <w:rsid w:val="00F94C9A"/>
    <w:rsid w:val="00F969B3"/>
    <w:rsid w:val="00FE2E40"/>
    <w:rsid w:val="00FF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C4ED"/>
  <w15:chartTrackingRefBased/>
  <w15:docId w15:val="{3663E304-3A7B-4385-B7A1-9C531958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7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7F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0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907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 Cottrell</dc:creator>
  <cp:keywords/>
  <dc:description/>
  <cp:lastModifiedBy>Jared Humphreys</cp:lastModifiedBy>
  <cp:revision>3</cp:revision>
  <cp:lastPrinted>2020-09-20T23:39:00Z</cp:lastPrinted>
  <dcterms:created xsi:type="dcterms:W3CDTF">2020-10-06T19:17:00Z</dcterms:created>
  <dcterms:modified xsi:type="dcterms:W3CDTF">2020-10-06T19:20:00Z</dcterms:modified>
</cp:coreProperties>
</file>